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27A308" w14:textId="77777777" w:rsidR="000A62C1" w:rsidRDefault="00612C6A">
      <w:pPr>
        <w:pStyle w:val="a4"/>
      </w:pPr>
      <w:r>
        <w:t>Лабораторная работа 11</w:t>
      </w:r>
    </w:p>
    <w:p w14:paraId="3AA66C0F" w14:textId="77777777" w:rsidR="000A62C1" w:rsidRDefault="00612C6A">
      <w:pPr>
        <w:pStyle w:val="a5"/>
      </w:pPr>
      <w:r>
        <w:t>Программирование в командном процессоре ОС UNIX. Ветвления и циклы</w:t>
      </w:r>
    </w:p>
    <w:p w14:paraId="1D8C428F" w14:textId="77777777" w:rsidR="000A62C1" w:rsidRDefault="00612C6A">
      <w:pPr>
        <w:pStyle w:val="Author"/>
      </w:pPr>
      <w:r>
        <w:t>Гарут Александр Игор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467483612"/>
        <w:docPartObj>
          <w:docPartGallery w:val="Table of Contents"/>
          <w:docPartUnique/>
        </w:docPartObj>
      </w:sdtPr>
      <w:sdtEndPr/>
      <w:sdtContent>
        <w:p w14:paraId="28E229E3" w14:textId="77777777" w:rsidR="000A62C1" w:rsidRDefault="00612C6A">
          <w:pPr>
            <w:pStyle w:val="ae"/>
          </w:pPr>
          <w:r>
            <w:t>Содержание</w:t>
          </w:r>
        </w:p>
        <w:p w14:paraId="4229C223" w14:textId="7F3D9011" w:rsidR="00133C65" w:rsidRDefault="00612C6A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2841086" w:history="1">
            <w:r w:rsidR="00133C65" w:rsidRPr="00485735">
              <w:rPr>
                <w:rStyle w:val="ad"/>
                <w:noProof/>
              </w:rPr>
              <w:t>Цель работы</w:t>
            </w:r>
            <w:r w:rsidR="00133C65">
              <w:rPr>
                <w:noProof/>
                <w:webHidden/>
              </w:rPr>
              <w:tab/>
            </w:r>
            <w:r w:rsidR="00133C65">
              <w:rPr>
                <w:noProof/>
                <w:webHidden/>
              </w:rPr>
              <w:fldChar w:fldCharType="begin"/>
            </w:r>
            <w:r w:rsidR="00133C65">
              <w:rPr>
                <w:noProof/>
                <w:webHidden/>
              </w:rPr>
              <w:instrText xml:space="preserve"> PAGEREF _Toc102841086 \h </w:instrText>
            </w:r>
            <w:r w:rsidR="00133C65">
              <w:rPr>
                <w:noProof/>
                <w:webHidden/>
              </w:rPr>
            </w:r>
            <w:r w:rsidR="00133C65">
              <w:rPr>
                <w:noProof/>
                <w:webHidden/>
              </w:rPr>
              <w:fldChar w:fldCharType="separate"/>
            </w:r>
            <w:r w:rsidR="00133C65">
              <w:rPr>
                <w:noProof/>
                <w:webHidden/>
              </w:rPr>
              <w:t>1</w:t>
            </w:r>
            <w:r w:rsidR="00133C65">
              <w:rPr>
                <w:noProof/>
                <w:webHidden/>
              </w:rPr>
              <w:fldChar w:fldCharType="end"/>
            </w:r>
          </w:hyperlink>
        </w:p>
        <w:p w14:paraId="5709A06A" w14:textId="61F73710" w:rsidR="00133C65" w:rsidRDefault="00133C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1087" w:history="1">
            <w:r w:rsidRPr="00485735">
              <w:rPr>
                <w:rStyle w:val="ad"/>
                <w:noProof/>
              </w:rPr>
              <w:t>Ход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1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BEB56" w14:textId="7B5CA096" w:rsidR="00133C65" w:rsidRDefault="00133C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1088" w:history="1">
            <w:r w:rsidRPr="00485735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1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5FFA24" w14:textId="4749A297" w:rsidR="00133C65" w:rsidRDefault="00133C6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841089" w:history="1">
            <w:r w:rsidRPr="00485735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841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6DBD50" w14:textId="590BFDE2" w:rsidR="000A62C1" w:rsidRDefault="00612C6A">
          <w:r>
            <w:fldChar w:fldCharType="end"/>
          </w:r>
        </w:p>
      </w:sdtContent>
    </w:sdt>
    <w:p w14:paraId="1804635B" w14:textId="77777777" w:rsidR="000A62C1" w:rsidRDefault="00612C6A">
      <w:pPr>
        <w:pStyle w:val="1"/>
      </w:pPr>
      <w:bookmarkStart w:id="0" w:name="цель-работы"/>
      <w:bookmarkStart w:id="1" w:name="_Toc102841086"/>
      <w:r>
        <w:t>Цель работы</w:t>
      </w:r>
      <w:bookmarkEnd w:id="1"/>
    </w:p>
    <w:p w14:paraId="7B6463DC" w14:textId="77777777" w:rsidR="000A62C1" w:rsidRDefault="00612C6A">
      <w:pPr>
        <w:pStyle w:val="FirstParagraph"/>
      </w:pPr>
      <w:r>
        <w:t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p w14:paraId="5557EBE7" w14:textId="77777777" w:rsidR="000A62C1" w:rsidRDefault="00612C6A">
      <w:pPr>
        <w:pStyle w:val="1"/>
      </w:pPr>
      <w:bookmarkStart w:id="2" w:name="ход-работы"/>
      <w:bookmarkStart w:id="3" w:name="_Toc102841087"/>
      <w:bookmarkEnd w:id="0"/>
      <w:r>
        <w:t>Ход работы</w:t>
      </w:r>
      <w:bookmarkEnd w:id="3"/>
    </w:p>
    <w:p w14:paraId="2901D5DC" w14:textId="77777777" w:rsidR="000A62C1" w:rsidRDefault="00612C6A">
      <w:pPr>
        <w:pStyle w:val="Compact"/>
        <w:numPr>
          <w:ilvl w:val="0"/>
          <w:numId w:val="2"/>
        </w:numPr>
      </w:pPr>
      <w:r>
        <w:t>Выполним пункт 1 лабораторной работы</w:t>
      </w:r>
    </w:p>
    <w:p w14:paraId="467623B3" w14:textId="77777777" w:rsidR="000A62C1" w:rsidRDefault="00612C6A">
      <w:pPr>
        <w:pStyle w:val="FirstParagraph"/>
      </w:pPr>
      <w:r>
        <w:rPr>
          <w:noProof/>
        </w:rPr>
        <w:drawing>
          <wp:inline distT="0" distB="0" distL="0" distR="0" wp14:anchorId="68AAA587" wp14:editId="759D29FF">
            <wp:extent cx="5024387" cy="1953928"/>
            <wp:effectExtent l="0" t="0" r="0" b="0"/>
            <wp:docPr id="1" name="Picture" descr="image1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1: Код скрипта</w:t>
      </w:r>
    </w:p>
    <w:p w14:paraId="3D446E82" w14:textId="77777777" w:rsidR="000A62C1" w:rsidRDefault="00612C6A">
      <w:pPr>
        <w:pStyle w:val="a0"/>
      </w:pPr>
      <w:r>
        <w:t xml:space="preserve">Удостовермися что </w:t>
      </w:r>
      <w:r>
        <w:t>всё работает</w:t>
      </w:r>
    </w:p>
    <w:p w14:paraId="05503AF6" w14:textId="77777777" w:rsidR="000A62C1" w:rsidRDefault="00612C6A">
      <w:pPr>
        <w:pStyle w:val="a0"/>
      </w:pPr>
      <w:r>
        <w:rPr>
          <w:noProof/>
        </w:rPr>
        <w:lastRenderedPageBreak/>
        <w:drawing>
          <wp:inline distT="0" distB="0" distL="0" distR="0" wp14:anchorId="29610271" wp14:editId="09A7649F">
            <wp:extent cx="5334000" cy="1865005"/>
            <wp:effectExtent l="0" t="0" r="0" b="0"/>
            <wp:docPr id="2" name="Picture" descr="image1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1.2: Запуск срипта</w:t>
      </w:r>
    </w:p>
    <w:p w14:paraId="71F298A6" w14:textId="77777777" w:rsidR="000A62C1" w:rsidRDefault="00612C6A">
      <w:pPr>
        <w:pStyle w:val="Compact"/>
        <w:numPr>
          <w:ilvl w:val="0"/>
          <w:numId w:val="3"/>
        </w:numPr>
      </w:pPr>
      <w:r>
        <w:t>Напишем скрипт который указывает больше нуля, равно нулю или меньше нуля наше число</w:t>
      </w:r>
    </w:p>
    <w:p w14:paraId="02D71BBC" w14:textId="77777777" w:rsidR="000A62C1" w:rsidRDefault="00612C6A">
      <w:pPr>
        <w:pStyle w:val="FirstParagraph"/>
      </w:pPr>
      <w:r>
        <w:rPr>
          <w:noProof/>
        </w:rPr>
        <w:drawing>
          <wp:inline distT="0" distB="0" distL="0" distR="0" wp14:anchorId="75CBEABF" wp14:editId="2AF98A10">
            <wp:extent cx="4706753" cy="1309035"/>
            <wp:effectExtent l="0" t="0" r="0" b="0"/>
            <wp:docPr id="3" name="Picture" descr="image2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1: Код скрипта</w:t>
      </w:r>
    </w:p>
    <w:p w14:paraId="114F9F7E" w14:textId="77777777" w:rsidR="000A62C1" w:rsidRDefault="00612C6A">
      <w:pPr>
        <w:pStyle w:val="a0"/>
      </w:pPr>
      <w:r>
        <w:t>Удостовермися что всё работает</w:t>
      </w:r>
    </w:p>
    <w:p w14:paraId="36A64DFD" w14:textId="77777777" w:rsidR="000A62C1" w:rsidRDefault="00612C6A">
      <w:pPr>
        <w:pStyle w:val="a0"/>
      </w:pPr>
      <w:r>
        <w:rPr>
          <w:noProof/>
        </w:rPr>
        <w:drawing>
          <wp:inline distT="0" distB="0" distL="0" distR="0" wp14:anchorId="42325836" wp14:editId="206EE5A3">
            <wp:extent cx="5207267" cy="2223435"/>
            <wp:effectExtent l="0" t="0" r="0" b="0"/>
            <wp:docPr id="4" name="Picture" descr="image2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222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2.2: Запуск срипта</w:t>
      </w:r>
    </w:p>
    <w:p w14:paraId="250AA9A5" w14:textId="77777777" w:rsidR="000A62C1" w:rsidRDefault="00612C6A">
      <w:pPr>
        <w:pStyle w:val="Compact"/>
        <w:numPr>
          <w:ilvl w:val="0"/>
          <w:numId w:val="4"/>
        </w:numPr>
      </w:pPr>
      <w:r>
        <w:t>Напишем скрипт, создающий и удалаю</w:t>
      </w:r>
      <w:r>
        <w:t>щий tmp файлы в указанном нами количестве</w:t>
      </w:r>
    </w:p>
    <w:p w14:paraId="251AE467" w14:textId="77777777" w:rsidR="000A62C1" w:rsidRDefault="00612C6A">
      <w:pPr>
        <w:pStyle w:val="FirstParagraph"/>
      </w:pPr>
      <w:r>
        <w:rPr>
          <w:noProof/>
        </w:rPr>
        <w:lastRenderedPageBreak/>
        <w:drawing>
          <wp:inline distT="0" distB="0" distL="0" distR="0" wp14:anchorId="596C65C5" wp14:editId="2E892251">
            <wp:extent cx="5334000" cy="1127978"/>
            <wp:effectExtent l="0" t="0" r="0" b="0"/>
            <wp:docPr id="5" name="Picture" descr="image3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7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1: Код скрипта</w:t>
      </w:r>
    </w:p>
    <w:p w14:paraId="13B90582" w14:textId="77777777" w:rsidR="000A62C1" w:rsidRDefault="00612C6A">
      <w:pPr>
        <w:pStyle w:val="a0"/>
      </w:pPr>
      <w:r>
        <w:t>Удостовермися что всё работает</w:t>
      </w:r>
    </w:p>
    <w:p w14:paraId="3C1507A5" w14:textId="77777777" w:rsidR="000A62C1" w:rsidRDefault="00612C6A">
      <w:pPr>
        <w:pStyle w:val="a0"/>
      </w:pPr>
      <w:r>
        <w:rPr>
          <w:noProof/>
        </w:rPr>
        <w:drawing>
          <wp:inline distT="0" distB="0" distL="0" distR="0" wp14:anchorId="5DF6388B" wp14:editId="49E41266">
            <wp:extent cx="5334000" cy="2887448"/>
            <wp:effectExtent l="0" t="0" r="0" b="0"/>
            <wp:docPr id="6" name="Picture" descr="image3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7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3.2: Запуск срипта</w:t>
      </w:r>
    </w:p>
    <w:p w14:paraId="0DD3205B" w14:textId="77777777" w:rsidR="000A62C1" w:rsidRDefault="00612C6A">
      <w:pPr>
        <w:pStyle w:val="Compact"/>
        <w:numPr>
          <w:ilvl w:val="0"/>
          <w:numId w:val="5"/>
        </w:numPr>
      </w:pPr>
      <w:r>
        <w:t>Напишем скрипт, архивирующий недавно изменённые файлы</w:t>
      </w:r>
    </w:p>
    <w:p w14:paraId="778D0D9C" w14:textId="77777777" w:rsidR="000A62C1" w:rsidRDefault="00612C6A">
      <w:pPr>
        <w:pStyle w:val="FirstParagraph"/>
      </w:pPr>
      <w:r>
        <w:rPr>
          <w:noProof/>
        </w:rPr>
        <w:drawing>
          <wp:inline distT="0" distB="0" distL="0" distR="0" wp14:anchorId="4DA2AE18" wp14:editId="74FD9CCB">
            <wp:extent cx="5334000" cy="1084288"/>
            <wp:effectExtent l="0" t="0" r="0" b="0"/>
            <wp:docPr id="7" name="Picture" descr="image4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4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ражение4.1: Код скрипта</w:t>
      </w:r>
    </w:p>
    <w:p w14:paraId="79500F9B" w14:textId="77777777" w:rsidR="000A62C1" w:rsidRDefault="00612C6A">
      <w:pPr>
        <w:pStyle w:val="a0"/>
      </w:pPr>
      <w:r>
        <w:t>Удостовермися что всё работает</w:t>
      </w:r>
    </w:p>
    <w:p w14:paraId="0F73A9EB" w14:textId="77777777" w:rsidR="000A62C1" w:rsidRDefault="00612C6A">
      <w:pPr>
        <w:pStyle w:val="a0"/>
      </w:pPr>
      <w:r>
        <w:rPr>
          <w:noProof/>
        </w:rPr>
        <w:lastRenderedPageBreak/>
        <w:drawing>
          <wp:inline distT="0" distB="0" distL="0" distR="0" wp14:anchorId="4074FBED" wp14:editId="62F18764">
            <wp:extent cx="5334000" cy="3475312"/>
            <wp:effectExtent l="0" t="0" r="0" b="0"/>
            <wp:docPr id="8" name="Picture" descr="image4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</w:rPr>
        <w:t>Изоб</w:t>
      </w:r>
      <w:r>
        <w:rPr>
          <w:i/>
        </w:rPr>
        <w:t>ражение4.2: Запуск срипта</w:t>
      </w:r>
    </w:p>
    <w:p w14:paraId="634A528B" w14:textId="77777777" w:rsidR="000A62C1" w:rsidRDefault="00612C6A">
      <w:pPr>
        <w:pStyle w:val="1"/>
      </w:pPr>
      <w:bookmarkStart w:id="4" w:name="вывод"/>
      <w:bookmarkStart w:id="5" w:name="_Toc102841088"/>
      <w:bookmarkEnd w:id="2"/>
      <w:r>
        <w:t>Вывод</w:t>
      </w:r>
      <w:bookmarkEnd w:id="5"/>
    </w:p>
    <w:p w14:paraId="354D84D9" w14:textId="77777777" w:rsidR="000A62C1" w:rsidRDefault="00612C6A">
      <w:pPr>
        <w:pStyle w:val="FirstParagraph"/>
      </w:pPr>
      <w:r>
        <w:t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p w14:paraId="79EE5750" w14:textId="77777777" w:rsidR="000A62C1" w:rsidRDefault="00612C6A">
      <w:pPr>
        <w:pStyle w:val="1"/>
      </w:pPr>
      <w:bookmarkStart w:id="6" w:name="контрольные-вопросы"/>
      <w:bookmarkStart w:id="7" w:name="_Toc102841089"/>
      <w:bookmarkEnd w:id="4"/>
      <w:r>
        <w:t>Контрольные вопросы</w:t>
      </w:r>
      <w:bookmarkEnd w:id="7"/>
    </w:p>
    <w:p w14:paraId="47989A23" w14:textId="77777777" w:rsidR="000A62C1" w:rsidRDefault="00612C6A">
      <w:pPr>
        <w:numPr>
          <w:ilvl w:val="0"/>
          <w:numId w:val="6"/>
        </w:numPr>
      </w:pPr>
      <w:r>
        <w:t>Команда getopts возвращает нулевой код завершения, если опция найдена. Если</w:t>
      </w:r>
      <w:r>
        <w:t xml:space="preserve"> в командной строке больше не остается аргументов или же текущий аргумент не начинается с дефиса, getopts возвращает ненулевой код завершения.</w:t>
      </w:r>
    </w:p>
    <w:p w14:paraId="445E1724" w14:textId="77777777" w:rsidR="000A62C1" w:rsidRDefault="00612C6A">
      <w:pPr>
        <w:numPr>
          <w:ilvl w:val="0"/>
          <w:numId w:val="6"/>
        </w:numPr>
      </w:pPr>
      <w:r>
        <w:t>При генерации имен используют метасимволы: *, произвольная (возможно пустая) последовательность символов</w:t>
      </w:r>
      <w:bookmarkEnd w:id="6"/>
    </w:p>
    <w:sectPr w:rsidR="000A62C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704569" w14:textId="77777777" w:rsidR="00612C6A" w:rsidRDefault="00612C6A">
      <w:pPr>
        <w:spacing w:after="0"/>
      </w:pPr>
      <w:r>
        <w:separator/>
      </w:r>
    </w:p>
  </w:endnote>
  <w:endnote w:type="continuationSeparator" w:id="0">
    <w:p w14:paraId="150BD4BD" w14:textId="77777777" w:rsidR="00612C6A" w:rsidRDefault="00612C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A23B6F" w14:textId="77777777" w:rsidR="00612C6A" w:rsidRDefault="00612C6A">
      <w:r>
        <w:separator/>
      </w:r>
    </w:p>
  </w:footnote>
  <w:footnote w:type="continuationSeparator" w:id="0">
    <w:p w14:paraId="19770F13" w14:textId="77777777" w:rsidR="00612C6A" w:rsidRDefault="00612C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3CBBDEE"/>
    <w:multiLevelType w:val="multilevel"/>
    <w:tmpl w:val="0C52EBC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B8AAC15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C9C51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1AB290C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4BE280F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A62C1"/>
    <w:rsid w:val="00133C65"/>
    <w:rsid w:val="004E29B3"/>
    <w:rsid w:val="00590D07"/>
    <w:rsid w:val="00612C6A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645D0A8"/>
  <w15:docId w15:val="{76CF00C8-CD34-4882-96C0-08379D1940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133C6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65</Words>
  <Characters>1517</Characters>
  <Application>Microsoft Office Word</Application>
  <DocSecurity>0</DocSecurity>
  <Lines>12</Lines>
  <Paragraphs>3</Paragraphs>
  <ScaleCrop>false</ScaleCrop>
  <Company/>
  <LinksUpToDate>false</LinksUpToDate>
  <CharactersWithSpaces>17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1</dc:title>
  <dc:creator>Гарут Александр Игоревич</dc:creator>
  <cp:keywords/>
  <cp:lastModifiedBy>Гарут Александр Игоревич</cp:lastModifiedBy>
  <cp:revision>2</cp:revision>
  <dcterms:created xsi:type="dcterms:W3CDTF">2022-05-07T15:37:00Z</dcterms:created>
  <dcterms:modified xsi:type="dcterms:W3CDTF">2022-05-07T15:3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в командном процессоре ОС UNIX. Ветвления и циклы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